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01603" w:rsidRDefault="00CC3519" w:rsidP="00752B2E">
      <w:pPr>
        <w:pStyle w:val="Zpat"/>
        <w:jc w:val="center"/>
        <w:rPr>
          <w:rFonts w:asciiTheme="minorHAnsi" w:hAnsiTheme="minorHAnsi" w:cstheme="minorHAnsi"/>
          <w:b/>
          <w:caps/>
          <w:sz w:val="28"/>
          <w:szCs w:val="28"/>
        </w:rPr>
      </w:pPr>
      <w:r w:rsidRPr="00101603">
        <w:rPr>
          <w:rFonts w:asciiTheme="minorHAnsi" w:hAnsiTheme="minorHAnsi" w:cstheme="minorHAns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01603" w:rsidRDefault="00CC3519" w:rsidP="00CC3519">
      <w:pPr>
        <w:pStyle w:val="Zpat"/>
        <w:rPr>
          <w:rFonts w:asciiTheme="minorHAnsi" w:hAnsiTheme="minorHAnsi" w:cstheme="minorHAnsi"/>
          <w:sz w:val="20"/>
          <w:szCs w:val="20"/>
        </w:rPr>
      </w:pPr>
    </w:p>
    <w:p w14:paraId="603D5A8D" w14:textId="0A02DC85" w:rsidR="00752B2E" w:rsidRPr="00101603" w:rsidRDefault="00F5626E" w:rsidP="0013144F">
      <w:pPr>
        <w:pStyle w:val="Zpat"/>
        <w:jc w:val="center"/>
        <w:rPr>
          <w:rFonts w:asciiTheme="minorHAnsi" w:hAnsiTheme="minorHAnsi" w:cstheme="minorHAnsi"/>
          <w:b/>
        </w:rPr>
      </w:pPr>
      <w:bookmarkStart w:id="0" w:name="_Hlk65166296"/>
      <w:r w:rsidRPr="00101603">
        <w:rPr>
          <w:rFonts w:asciiTheme="minorHAnsi" w:hAnsiTheme="minorHAnsi" w:cstheme="minorHAnsi"/>
          <w:b/>
        </w:rPr>
        <w:t>„</w:t>
      </w:r>
      <w:r w:rsidR="0013144F" w:rsidRPr="00101603">
        <w:rPr>
          <w:rFonts w:asciiTheme="minorHAnsi" w:hAnsiTheme="minorHAnsi" w:cstheme="minorHAnsi"/>
          <w:b/>
        </w:rPr>
        <w:t xml:space="preserve">Část </w:t>
      </w:r>
      <w:r w:rsidR="00C06E9B">
        <w:rPr>
          <w:rFonts w:asciiTheme="minorHAnsi" w:hAnsiTheme="minorHAnsi" w:cstheme="minorHAnsi"/>
          <w:b/>
        </w:rPr>
        <w:t>B</w:t>
      </w:r>
      <w:r w:rsidR="0013144F" w:rsidRPr="00101603">
        <w:rPr>
          <w:rFonts w:asciiTheme="minorHAnsi" w:hAnsiTheme="minorHAnsi" w:cstheme="minorHAnsi"/>
          <w:b/>
        </w:rPr>
        <w:t xml:space="preserve">: </w:t>
      </w:r>
      <w:r w:rsidR="003D35A5">
        <w:rPr>
          <w:rFonts w:asciiTheme="minorHAnsi" w:hAnsiTheme="minorHAnsi" w:cstheme="minorHAnsi"/>
          <w:b/>
        </w:rPr>
        <w:t>Automatický analyzátor bílkovin</w:t>
      </w:r>
      <w:r w:rsidR="001C517B" w:rsidRPr="00101603">
        <w:rPr>
          <w:rFonts w:asciiTheme="minorHAnsi" w:hAnsiTheme="minorHAnsi" w:cstheme="minorHAnsi"/>
          <w:b/>
        </w:rPr>
        <w:t>”</w:t>
      </w:r>
    </w:p>
    <w:p w14:paraId="2CC7BB13" w14:textId="77777777" w:rsidR="00F5626E" w:rsidRPr="00101603" w:rsidRDefault="00F5626E" w:rsidP="00DD30DF">
      <w:pPr>
        <w:pStyle w:val="Zpat"/>
        <w:jc w:val="center"/>
        <w:rPr>
          <w:rFonts w:asciiTheme="minorHAnsi" w:hAnsiTheme="minorHAnsi" w:cstheme="minorHAnsi"/>
          <w:b/>
          <w:sz w:val="20"/>
          <w:szCs w:val="20"/>
        </w:rPr>
      </w:pPr>
    </w:p>
    <w:bookmarkEnd w:id="0"/>
    <w:p w14:paraId="65BF97FD" w14:textId="6784B8B8" w:rsidR="00752B2E" w:rsidRPr="00101603" w:rsidRDefault="00752B2E" w:rsidP="0016545C">
      <w:pPr>
        <w:spacing w:before="120"/>
        <w:jc w:val="both"/>
        <w:rPr>
          <w:rFonts w:asciiTheme="minorHAnsi" w:hAnsiTheme="minorHAnsi" w:cstheme="minorHAnsi"/>
          <w:sz w:val="20"/>
          <w:szCs w:val="20"/>
          <w:lang w:val="cs-CZ"/>
        </w:rPr>
      </w:pP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vlastnosti 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nabízené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ho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</w:t>
      </w:r>
      <w:r w:rsidR="00411B94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přístroje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</w:t>
      </w:r>
      <w:r w:rsidR="000C1461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a s ním související služby 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ého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, nerepasovan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ého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a nepoužívan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ého </w:t>
      </w:r>
      <w:r w:rsidR="00BD5CD7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přístroje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a jeho všech komponentů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Pr="00101603" w:rsidRDefault="00304F95" w:rsidP="00304F95">
      <w:pPr>
        <w:pStyle w:val="Zpat"/>
        <w:rPr>
          <w:rFonts w:asciiTheme="minorHAnsi" w:hAnsiTheme="minorHAnsi" w:cstheme="minorHAnsi"/>
          <w:sz w:val="20"/>
          <w:szCs w:val="20"/>
          <w:lang w:val="cs-CZ"/>
        </w:rPr>
      </w:pPr>
    </w:p>
    <w:p w14:paraId="221377ED" w14:textId="77777777" w:rsidR="00844EC9" w:rsidRPr="00101603" w:rsidRDefault="00844EC9" w:rsidP="00304F95">
      <w:pPr>
        <w:pStyle w:val="Zpat"/>
        <w:rPr>
          <w:rFonts w:asciiTheme="minorHAnsi" w:hAnsiTheme="minorHAnsi" w:cstheme="minorHAnsi"/>
          <w:sz w:val="20"/>
          <w:szCs w:val="20"/>
          <w:lang w:val="cs-CZ"/>
        </w:rPr>
      </w:pPr>
    </w:p>
    <w:p w14:paraId="569CE6A8" w14:textId="77777777" w:rsidR="00844EC9" w:rsidRPr="00101603" w:rsidRDefault="00844EC9" w:rsidP="00844EC9">
      <w:pPr>
        <w:spacing w:before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101603">
        <w:rPr>
          <w:rFonts w:asciiTheme="minorHAnsi" w:hAnsiTheme="minorHAnsi" w:cstheme="minorHAns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101603">
        <w:rPr>
          <w:rFonts w:asciiTheme="minorHAnsi" w:eastAsia="Calibri" w:hAnsiTheme="minorHAnsi" w:cstheme="minorHAnsi"/>
          <w:b/>
          <w:bCs/>
          <w:sz w:val="22"/>
          <w:szCs w:val="22"/>
          <w:highlight w:val="yellow"/>
          <w:lang w:val="cs-CZ"/>
        </w:rPr>
        <w:t>/doplní dodavatel/</w:t>
      </w:r>
    </w:p>
    <w:p w14:paraId="49140B5D" w14:textId="77777777" w:rsidR="00844EC9" w:rsidRPr="00101603" w:rsidRDefault="00844EC9" w:rsidP="00304F95">
      <w:pPr>
        <w:pStyle w:val="Zpat"/>
        <w:rPr>
          <w:rFonts w:asciiTheme="minorHAnsi" w:hAnsiTheme="minorHAnsi" w:cstheme="minorHAns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A2301D" w:rsidRPr="00101603" w14:paraId="149EBCA8" w14:textId="77777777" w:rsidTr="00FD7F07">
        <w:trPr>
          <w:trHeight w:val="1153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4BC55CED" w:rsidR="00A2301D" w:rsidRPr="00A2301D" w:rsidRDefault="00A2301D" w:rsidP="00A2301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10160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6C967D4F" w:rsidR="00A2301D" w:rsidRPr="00101603" w:rsidRDefault="00A2301D" w:rsidP="00A2301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101603"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  <w:t>Dodavatel uvede konkrétní technické parametry jím nabízeného  přístroje</w:t>
            </w:r>
          </w:p>
        </w:tc>
      </w:tr>
      <w:tr w:rsidR="004C540A" w:rsidRPr="00101603" w14:paraId="6E5C47E8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C594A3" w14:textId="7E1D5A28" w:rsidR="004C540A" w:rsidRPr="00FD7F07" w:rsidRDefault="004C540A" w:rsidP="002B470C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Automatické provedení analýzy dle uživatelsky nastavitelných programů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BE3D481" w14:textId="77777777" w:rsidR="004C540A" w:rsidRPr="00101603" w:rsidRDefault="004C540A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2ADEDBF8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80DADB" w14:textId="185538A7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Automatické dávkování ředící vody, hydroxidu a roztoku předlohy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658E1E4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61152660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09F6F2" w14:textId="5E844889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Automatické provedení destilace, titrace a vyhodnocení výsledků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0539202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024B0D9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F70251" w14:textId="02A90C19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Automatické vyprázdnění tuby a titrační nádobky na konci analýzy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C20D2FD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723AEA06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0ECA1C" w14:textId="37900D4A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ystém umožňující zpracování série vložených vzorků bez přítomnosti obsluhy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E6C77C1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0D9B5E74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D370B6" w14:textId="2E981F96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Ovládání přístroje kompletně v češtině, pomocí dotykového displej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097E0E3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7F6A7536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4355F8A" w14:textId="37958DC3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Ochrana přístupu heslem, s možností nastavení úrovně přístupových práv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E9EDBFF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049E22F3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D798CB" w14:textId="7901DF7C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Integrovaná kolorimetrická titrac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0D6310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74CDD16E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6B4363" w14:textId="66F74CF7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Byreta alespoň 50 ml s automatickým doplnění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F052E4B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4698FB9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024488" w14:textId="065119CE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Titrace s krokem max 2 μl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90BD938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4942C0D7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05C826" w14:textId="27C54DF6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ěřicí rozsah (bez doplnění byrety) 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inimálně 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0,1 - 225 mg 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1DC3DFD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73CD9C6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9F22E2D" w14:textId="015DBA2F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Výtěžnost alespoň </w:t>
            </w:r>
            <w:proofErr w:type="gram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99,5%</w:t>
            </w:r>
            <w:proofErr w:type="gramEnd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(1-200 mg N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AE239BC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49B0E08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B54E207" w14:textId="51DF4DFB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řesnost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minimálně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</w:t>
            </w:r>
            <w:proofErr w:type="gram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0,75%</w:t>
            </w:r>
            <w:proofErr w:type="gramEnd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RSD (1-225 mg N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26FE4FE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26F4348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D240CC" w14:textId="62856172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Rychlost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minimálně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destilace 40 ml/mi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80C9D1D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745A3742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B23132" w14:textId="627B7953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Elektronická regulace výkonu vyvíječe </w:t>
            </w:r>
            <w:r w:rsidR="0006269B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áry minimálně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10-</w:t>
            </w:r>
            <w:proofErr w:type="gram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100%</w:t>
            </w:r>
            <w:proofErr w:type="gram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D161CC3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1B6D4A0E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A19F7A8" w14:textId="01086C4E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Odolný plastový 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plashhead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13EA5D9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76C388D9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A588EE" w14:textId="2DF5D605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oučástí dodávky zásobní nádoby na všechna činidla, vybavené hladinovými čidly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D830781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47037618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307A50" w14:textId="31AA66E5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ožnost připojení přístroje k síti pomocí 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WiFi</w:t>
            </w:r>
            <w:proofErr w:type="spellEnd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/ LA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5D13C50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01E50B1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DF3627" w14:textId="615A3D33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Spotřeba chladící vody maximálně </w:t>
            </w:r>
            <w:proofErr w:type="gram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2l</w:t>
            </w:r>
            <w:proofErr w:type="gramEnd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za minut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B2D3F60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5FBDD29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48C16C" w14:textId="2083FF87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Rozměr maximální (Š x V x H) 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aximálně 50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0 x 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750 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x 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350 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m, maximálně 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35 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kg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B30F1ED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2E03C49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5C8063" w14:textId="3AE322CC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Grafický displej minimálně 6” s minimálním rozlišením 800x480 pixel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FB641B7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31E0380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364912" w14:textId="2E674FD4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lastRenderedPageBreak/>
              <w:t xml:space="preserve">Součástí dodávky software kompatibilní s 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Win</w:t>
            </w:r>
            <w:proofErr w:type="spellEnd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11, v češtině, umožňující komunikaci s přístrojem, přenos navážek a výsledků z/do PC a další zpracování údajů, s časově neomezenou licencí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9DF581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138F1E5C" w14:textId="77777777" w:rsidTr="006A0C58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6CA1FC" w14:textId="4DB0BB63" w:rsidR="004C540A" w:rsidRPr="00FD7F07" w:rsidRDefault="004C540A" w:rsidP="002635FE">
            <w:pPr>
              <w:spacing w:after="120"/>
              <w:rPr>
                <w:rFonts w:ascii="Calibri" w:hAnsi="Calibri" w:cs="Calibri"/>
                <w:b/>
                <w:color w:val="000000"/>
                <w:sz w:val="22"/>
                <w:szCs w:val="22"/>
                <w:lang w:val="cs-CZ"/>
              </w:rPr>
            </w:pPr>
            <w:r w:rsidRPr="00FD7F07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 xml:space="preserve">Automsapler: </w:t>
            </w:r>
          </w:p>
        </w:tc>
      </w:tr>
      <w:tr w:rsidR="004C540A" w:rsidRPr="00101603" w14:paraId="7D46711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C6DF1A" w14:textId="0E2020DB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Kapacita 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ampleru</w:t>
            </w:r>
            <w:proofErr w:type="spellEnd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minimálně 20 vzorků v jedné várc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869C8BB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60C24C86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20A78E" w14:textId="6E873566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ožnost vložení stojanu z mineralizačního bloku přímo do 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ampleru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AC8B486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09AD6E8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DE26E8" w14:textId="4C5A64D0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ožnost spuštění přístroje i s jednotlivými vzorky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F876EAA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75F8B8D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D98CA5" w14:textId="6A0ABF59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ožnost rychlé uživatelské změny konfigurace </w:t>
            </w:r>
            <w:r w:rsidR="00FD7F07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estavy – zapnutí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/vypnutí 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ampleru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0F584E9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3104B177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43DC07" w14:textId="170FAF6D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Nutná kompatibilita mineralizačních tub se stávajícím vybavením laboratoře (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Tecator</w:t>
            </w:r>
            <w:proofErr w:type="spellEnd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85CF3E0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2E4A7CD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F4437D" w14:textId="0674FF8F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nadná denní údržba (automatický čisticí program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BCDB94C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3498B06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3CA302" w14:textId="39C4E410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Bezpečnostní systém na ochranu uživatele (čidla správného uzavření ochranných dvířek destilačního prostoru apod.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E4628D2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2B54F457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D53B11F" w14:textId="451FFE94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Rozměr maximální (Š x V x H) 930 x 910 x 730 mm, maximální váha i s analyzátorem 90 kg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EBEDDEE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5CCDA83F" w14:textId="77777777" w:rsidTr="00C97674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A04040" w14:textId="1B86A62A" w:rsidR="004C540A" w:rsidRPr="00FD7F07" w:rsidRDefault="004C540A" w:rsidP="004C540A">
            <w:pPr>
              <w:spacing w:after="120"/>
              <w:rPr>
                <w:rFonts w:ascii="Calibri" w:hAnsi="Calibri" w:cs="Calibri"/>
                <w:b/>
                <w:color w:val="000000"/>
                <w:sz w:val="22"/>
                <w:szCs w:val="22"/>
                <w:lang w:val="cs-CZ"/>
              </w:rPr>
            </w:pPr>
            <w:r w:rsidRPr="00FD7F07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>Součást dodávky:</w:t>
            </w:r>
          </w:p>
        </w:tc>
      </w:tr>
      <w:tr w:rsidR="004C540A" w:rsidRPr="00101603" w14:paraId="333FC81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E0C94C" w14:textId="0B0E59E3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100 silnostěnných kompatibilních tub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F971CFD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C540A" w:rsidRPr="00101603" w14:paraId="0E5594B7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716447" w14:textId="2DE769C8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3 stojany pro mineralizační tuby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420EDF4" w14:textId="77777777" w:rsidR="004C540A" w:rsidRPr="00101603" w:rsidRDefault="004C540A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401ECD09" w14:textId="77777777" w:rsidR="00F14F62" w:rsidRPr="00101603" w:rsidRDefault="00F14F62" w:rsidP="00F14F62">
      <w:pPr>
        <w:rPr>
          <w:rFonts w:asciiTheme="minorHAnsi" w:hAnsiTheme="minorHAnsi" w:cstheme="minorHAnsi"/>
        </w:rPr>
      </w:pPr>
    </w:p>
    <w:sectPr w:rsidR="00F14F62" w:rsidRPr="00101603" w:rsidSect="00F14F62">
      <w:footerReference w:type="default" r:id="rId10"/>
      <w:headerReference w:type="first" r:id="rId11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52E349" w14:textId="77777777" w:rsidR="005934EF" w:rsidRDefault="005934EF">
      <w:r>
        <w:separator/>
      </w:r>
    </w:p>
  </w:endnote>
  <w:endnote w:type="continuationSeparator" w:id="0">
    <w:p w14:paraId="0D2214C0" w14:textId="77777777" w:rsidR="005934EF" w:rsidRDefault="00593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F00FAC" w14:textId="77777777" w:rsidR="005934EF" w:rsidRDefault="005934EF">
      <w:r>
        <w:separator/>
      </w:r>
    </w:p>
  </w:footnote>
  <w:footnote w:type="continuationSeparator" w:id="0">
    <w:p w14:paraId="50EE209A" w14:textId="77777777" w:rsidR="005934EF" w:rsidRDefault="00593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4CCF342C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r w:rsidRPr="00CA46C0">
      <w:rPr>
        <w:rFonts w:ascii="Calibri" w:hAnsi="Calibri"/>
        <w:sz w:val="20"/>
        <w:szCs w:val="20"/>
        <w:lang w:val="en-US"/>
      </w:rPr>
      <w:t xml:space="preserve">(a </w:t>
    </w:r>
    <w:proofErr w:type="spellStart"/>
    <w:r w:rsidRPr="00CA46C0">
      <w:rPr>
        <w:rFonts w:ascii="Calibri" w:hAnsi="Calibri"/>
        <w:sz w:val="20"/>
        <w:szCs w:val="20"/>
        <w:lang w:val="en-US"/>
      </w:rPr>
      <w:t>současně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1 </w:t>
    </w:r>
    <w:proofErr w:type="spellStart"/>
    <w:r w:rsidRPr="00CA46C0">
      <w:rPr>
        <w:rFonts w:ascii="Calibri" w:hAnsi="Calibri"/>
        <w:sz w:val="20"/>
        <w:szCs w:val="20"/>
        <w:lang w:val="en-US"/>
      </w:rPr>
      <w:t>smlouvy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)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269B"/>
    <w:rsid w:val="00064635"/>
    <w:rsid w:val="00073683"/>
    <w:rsid w:val="00074705"/>
    <w:rsid w:val="0007479D"/>
    <w:rsid w:val="0007511C"/>
    <w:rsid w:val="00075ACD"/>
    <w:rsid w:val="00076CF8"/>
    <w:rsid w:val="0008064D"/>
    <w:rsid w:val="000818E8"/>
    <w:rsid w:val="0008288D"/>
    <w:rsid w:val="0008444A"/>
    <w:rsid w:val="00084616"/>
    <w:rsid w:val="00085BF7"/>
    <w:rsid w:val="00086252"/>
    <w:rsid w:val="00086665"/>
    <w:rsid w:val="00087E9F"/>
    <w:rsid w:val="000900C6"/>
    <w:rsid w:val="00091F83"/>
    <w:rsid w:val="00094EC1"/>
    <w:rsid w:val="00095A8F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29D2"/>
    <w:rsid w:val="000F13AC"/>
    <w:rsid w:val="000F156B"/>
    <w:rsid w:val="000F1654"/>
    <w:rsid w:val="000F4DDF"/>
    <w:rsid w:val="000F6FA0"/>
    <w:rsid w:val="000F7483"/>
    <w:rsid w:val="000F74DB"/>
    <w:rsid w:val="000F7DE0"/>
    <w:rsid w:val="00101603"/>
    <w:rsid w:val="00104731"/>
    <w:rsid w:val="00105C41"/>
    <w:rsid w:val="001105CC"/>
    <w:rsid w:val="00110CDF"/>
    <w:rsid w:val="0011379E"/>
    <w:rsid w:val="00114358"/>
    <w:rsid w:val="00117FA7"/>
    <w:rsid w:val="00123BBF"/>
    <w:rsid w:val="00125DEF"/>
    <w:rsid w:val="0013144F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6D57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6F5E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30A9"/>
    <w:rsid w:val="00276CF5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42E2"/>
    <w:rsid w:val="002A511A"/>
    <w:rsid w:val="002B01DA"/>
    <w:rsid w:val="002B470C"/>
    <w:rsid w:val="002C6715"/>
    <w:rsid w:val="002C7C31"/>
    <w:rsid w:val="002D46F4"/>
    <w:rsid w:val="002E4926"/>
    <w:rsid w:val="002E588C"/>
    <w:rsid w:val="002E6062"/>
    <w:rsid w:val="002F3E56"/>
    <w:rsid w:val="002F67BF"/>
    <w:rsid w:val="002F79EA"/>
    <w:rsid w:val="00304F95"/>
    <w:rsid w:val="003079C2"/>
    <w:rsid w:val="00310082"/>
    <w:rsid w:val="00311C33"/>
    <w:rsid w:val="0031218C"/>
    <w:rsid w:val="00313489"/>
    <w:rsid w:val="00316E34"/>
    <w:rsid w:val="00320186"/>
    <w:rsid w:val="0032252D"/>
    <w:rsid w:val="00325516"/>
    <w:rsid w:val="003256ED"/>
    <w:rsid w:val="00326F63"/>
    <w:rsid w:val="00327E13"/>
    <w:rsid w:val="0033041E"/>
    <w:rsid w:val="00331847"/>
    <w:rsid w:val="00340974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35A5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30F6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40A"/>
    <w:rsid w:val="004C55FD"/>
    <w:rsid w:val="004C7779"/>
    <w:rsid w:val="004D13B6"/>
    <w:rsid w:val="004D2157"/>
    <w:rsid w:val="004E0B72"/>
    <w:rsid w:val="004E3D66"/>
    <w:rsid w:val="004E410B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3E96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1A40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4EF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4240F"/>
    <w:rsid w:val="00643FF2"/>
    <w:rsid w:val="0064693B"/>
    <w:rsid w:val="00650F43"/>
    <w:rsid w:val="00653D5F"/>
    <w:rsid w:val="00655C51"/>
    <w:rsid w:val="00657796"/>
    <w:rsid w:val="0066093D"/>
    <w:rsid w:val="006609C5"/>
    <w:rsid w:val="00660E65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57BA"/>
    <w:rsid w:val="00697F62"/>
    <w:rsid w:val="006A0D96"/>
    <w:rsid w:val="006A16BC"/>
    <w:rsid w:val="006A2364"/>
    <w:rsid w:val="006A61DF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D549F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27AE"/>
    <w:rsid w:val="0077356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C84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7F3262"/>
    <w:rsid w:val="008007B0"/>
    <w:rsid w:val="008061B3"/>
    <w:rsid w:val="008061EA"/>
    <w:rsid w:val="00811D48"/>
    <w:rsid w:val="00813557"/>
    <w:rsid w:val="00813C7C"/>
    <w:rsid w:val="008169B7"/>
    <w:rsid w:val="0082216B"/>
    <w:rsid w:val="008261BE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3FE9"/>
    <w:rsid w:val="00844EC9"/>
    <w:rsid w:val="00844F50"/>
    <w:rsid w:val="00850481"/>
    <w:rsid w:val="0085090F"/>
    <w:rsid w:val="00850A78"/>
    <w:rsid w:val="008525B7"/>
    <w:rsid w:val="00853B9A"/>
    <w:rsid w:val="008548B4"/>
    <w:rsid w:val="00855272"/>
    <w:rsid w:val="0085550B"/>
    <w:rsid w:val="008611D2"/>
    <w:rsid w:val="00861CC3"/>
    <w:rsid w:val="00861D20"/>
    <w:rsid w:val="00862888"/>
    <w:rsid w:val="00863A90"/>
    <w:rsid w:val="00865C60"/>
    <w:rsid w:val="008734AC"/>
    <w:rsid w:val="00875F32"/>
    <w:rsid w:val="00881368"/>
    <w:rsid w:val="00881589"/>
    <w:rsid w:val="00883926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D02A5"/>
    <w:rsid w:val="008D0534"/>
    <w:rsid w:val="008D0CD7"/>
    <w:rsid w:val="008D29E0"/>
    <w:rsid w:val="008E3D13"/>
    <w:rsid w:val="008E4BED"/>
    <w:rsid w:val="008E7FC8"/>
    <w:rsid w:val="008F34D5"/>
    <w:rsid w:val="008F4E25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2643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461D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417"/>
    <w:rsid w:val="00A17E4E"/>
    <w:rsid w:val="00A22CB7"/>
    <w:rsid w:val="00A2301D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6A9E"/>
    <w:rsid w:val="00A76DC8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2A81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673B"/>
    <w:rsid w:val="00B11190"/>
    <w:rsid w:val="00B173E5"/>
    <w:rsid w:val="00B2181B"/>
    <w:rsid w:val="00B24351"/>
    <w:rsid w:val="00B30FA6"/>
    <w:rsid w:val="00B31898"/>
    <w:rsid w:val="00B32027"/>
    <w:rsid w:val="00B3493A"/>
    <w:rsid w:val="00B356BB"/>
    <w:rsid w:val="00B406AB"/>
    <w:rsid w:val="00B41138"/>
    <w:rsid w:val="00B43FF1"/>
    <w:rsid w:val="00B55A43"/>
    <w:rsid w:val="00B56DC9"/>
    <w:rsid w:val="00B65252"/>
    <w:rsid w:val="00B65B9C"/>
    <w:rsid w:val="00B70DED"/>
    <w:rsid w:val="00B7271A"/>
    <w:rsid w:val="00B75D33"/>
    <w:rsid w:val="00B80532"/>
    <w:rsid w:val="00B809D4"/>
    <w:rsid w:val="00B822D3"/>
    <w:rsid w:val="00B8277E"/>
    <w:rsid w:val="00B842D3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53A"/>
    <w:rsid w:val="00BD1702"/>
    <w:rsid w:val="00BD4C61"/>
    <w:rsid w:val="00BD4ECC"/>
    <w:rsid w:val="00BD5CD7"/>
    <w:rsid w:val="00BD7EBB"/>
    <w:rsid w:val="00BE0762"/>
    <w:rsid w:val="00BE2E5A"/>
    <w:rsid w:val="00BE574A"/>
    <w:rsid w:val="00BE6B68"/>
    <w:rsid w:val="00BE7708"/>
    <w:rsid w:val="00BF0843"/>
    <w:rsid w:val="00BF265E"/>
    <w:rsid w:val="00BF3284"/>
    <w:rsid w:val="00BF3732"/>
    <w:rsid w:val="00BF3774"/>
    <w:rsid w:val="00BF5BA4"/>
    <w:rsid w:val="00C028A2"/>
    <w:rsid w:val="00C0339D"/>
    <w:rsid w:val="00C039BF"/>
    <w:rsid w:val="00C03D10"/>
    <w:rsid w:val="00C056E2"/>
    <w:rsid w:val="00C067A6"/>
    <w:rsid w:val="00C06E9B"/>
    <w:rsid w:val="00C10310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2D62"/>
    <w:rsid w:val="00C548A2"/>
    <w:rsid w:val="00C609A1"/>
    <w:rsid w:val="00C61C9A"/>
    <w:rsid w:val="00C625F1"/>
    <w:rsid w:val="00C64903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5BC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2ED1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238B"/>
    <w:rsid w:val="00D43A4C"/>
    <w:rsid w:val="00D43B3A"/>
    <w:rsid w:val="00D43F0F"/>
    <w:rsid w:val="00D4449B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6A75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2AD7"/>
    <w:rsid w:val="00E2411A"/>
    <w:rsid w:val="00E262D3"/>
    <w:rsid w:val="00E27FCF"/>
    <w:rsid w:val="00E3105E"/>
    <w:rsid w:val="00E31ADB"/>
    <w:rsid w:val="00E32568"/>
    <w:rsid w:val="00E33776"/>
    <w:rsid w:val="00E3441D"/>
    <w:rsid w:val="00E34670"/>
    <w:rsid w:val="00E40968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874DE"/>
    <w:rsid w:val="00E91472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16AC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692E"/>
    <w:rsid w:val="00F27118"/>
    <w:rsid w:val="00F30068"/>
    <w:rsid w:val="00F361D3"/>
    <w:rsid w:val="00F42F0A"/>
    <w:rsid w:val="00F45509"/>
    <w:rsid w:val="00F474D4"/>
    <w:rsid w:val="00F47D03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A01DB"/>
    <w:rsid w:val="00FA0815"/>
    <w:rsid w:val="00FA1390"/>
    <w:rsid w:val="00FA2677"/>
    <w:rsid w:val="00FB0172"/>
    <w:rsid w:val="00FB2210"/>
    <w:rsid w:val="00FB26AF"/>
    <w:rsid w:val="00FB4B27"/>
    <w:rsid w:val="00FB4CE4"/>
    <w:rsid w:val="00FB57D6"/>
    <w:rsid w:val="00FB5A3A"/>
    <w:rsid w:val="00FB7F7E"/>
    <w:rsid w:val="00FC2FC6"/>
    <w:rsid w:val="00FC6ACA"/>
    <w:rsid w:val="00FD2112"/>
    <w:rsid w:val="00FD32FC"/>
    <w:rsid w:val="00FD4887"/>
    <w:rsid w:val="00FD7F07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86fd8b3a6da0e7d71ee69fef95c455ba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863a4dc534f56f15d3702833ab2f1e22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2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1569B35-2C97-4124-98E8-4C235BF096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77</Words>
  <Characters>2231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1-02-25T10:34:00Z</cp:lastPrinted>
  <dcterms:created xsi:type="dcterms:W3CDTF">2025-11-10T15:04:00Z</dcterms:created>
  <dcterms:modified xsi:type="dcterms:W3CDTF">2025-11-16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C4AF71E7CDB8B2498C19C3D40F1FCB65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